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17dc5045a933834b62a28b0c07baa24977ca34"/>
    <w:p>
      <w:pPr>
        <w:pStyle w:val="Heading1"/>
      </w:pPr>
      <w:r>
        <w:t xml:space="preserve">Cover Letter for Project Manager Position</w:t>
      </w:r>
    </w:p>
    <w:p>
      <w:pPr>
        <w:pStyle w:val="FirstParagraph"/>
      </w:pPr>
      <w:r>
        <w:t xml:space="preserve">Dear [Hiring Manager's Name],</w:t>
      </w:r>
    </w:p>
    <w:p>
      <w:pPr>
        <w:pStyle w:val="BodyText"/>
      </w:pPr>
      <w:r>
        <w:t xml:space="preserve">I am writing to express my enthusiastic interest in the Project Manager position at [Company Name] in Australia Sydney. As a results-driven and experienced professional with a proven track record of delivering complex projects on time and within budget, I am confident that my skills, leadership abilities, and deep understanding of project management frameworks will enable me to contribute meaningfully to your team. Having worked extensively in dynamic environments across Australia Sydney, I have developed a unique ability to align strategic objectives with operational excellence, ensuring seamless execution from concept to completion.</w:t>
      </w:r>
    </w:p>
    <w:bookmarkStart w:id="20" w:name="X43e3908c5363c84d18a87c56d9995084a359603"/>
    <w:p>
      <w:pPr>
        <w:pStyle w:val="Heading2"/>
      </w:pPr>
      <w:r>
        <w:t xml:space="preserve">Why Project Management? A Passion for Excellence</w:t>
      </w:r>
    </w:p>
    <w:p>
      <w:pPr>
        <w:pStyle w:val="FirstParagraph"/>
      </w:pPr>
      <w:r>
        <w:t xml:space="preserve">Project management is more than just a role for me; it is a calling. Over the past [X years] of my career, I have consistently demonstrated the ability to lead cross-functional teams, manage resources efficiently, and navigate the complexities of project lifecycles. My experience spans industries such as [mention relevant industries], where I have successfully delivered projects ranging from [specific examples, e.g., "software development initiatives" or "infrastructure upgrades"]. Each project has reinforced my belief that effective communication, proactive risk management, and a client-centric approach are the cornerstones of successful project delivery.</w:t>
      </w:r>
    </w:p>
    <w:p>
      <w:pPr>
        <w:pStyle w:val="BodyText"/>
      </w:pPr>
      <w:r>
        <w:t xml:space="preserve">In Australia Sydney, where businesses operate in a fast-paced and competitive environment, the role of a Project Manager is critical to driving innovation and ensuring operational agility. I have spent years honing my skills in this region, understanding the nuances of local market demands, regulatory requirements, and cultural expectations. This firsthand experience has equipped me with the adaptability and insight needed to thrive in a place like Australia Sydney, where collaboration and precision are paramount.</w:t>
      </w:r>
    </w:p>
    <w:bookmarkEnd w:id="20"/>
    <w:bookmarkStart w:id="21" w:name="key-strengths-and-expertise"/>
    <w:p>
      <w:pPr>
        <w:pStyle w:val="Heading2"/>
      </w:pPr>
      <w:r>
        <w:t xml:space="preserve">Key Strengths and Expertise</w:t>
      </w:r>
    </w:p>
    <w:p>
      <w:pPr>
        <w:pStyle w:val="FirstParagraph"/>
      </w:pPr>
      <w:r>
        <w:t xml:space="preserve">As a Project Manager, I bring a robust combination of technical expertise, leadership capabilities, and strategic thinking. My proficiency in industry-standard methodologies such as Agile, Scrum, and PRINCE2 has allowed me to tailor approaches to fit the unique needs of each project. For instance, in my previous role at [Previous Company Name], I led a team of 15 professionals to deliver a high-profile [specific project name] within six months, exceeding client expectations by 20% in terms of both cost efficiency and timeline adherence.</w:t>
      </w:r>
    </w:p>
    <w:p>
      <w:pPr>
        <w:pStyle w:val="BodyText"/>
      </w:pPr>
      <w:r>
        <w:t xml:space="preserve">One of my greatest strengths is my ability to foster collaboration across diverse teams. In Australia Sydney, where multicultural workplaces are the norm, I have consistently built trust and alignment among stakeholders by leveraging my communication skills and empathetic leadership style. Whether working with internal departments or external partners, I prioritize transparency, ensuring that all parties are informed, engaged, and aligned with project goals.</w:t>
      </w:r>
    </w:p>
    <w:p>
      <w:pPr>
        <w:pStyle w:val="BodyText"/>
      </w:pPr>
      <w:r>
        <w:t xml:space="preserve">Additionally, I am deeply committed to continuous improvement. My certification as a [relevant certification, e.g., PMP or Agile Certified Practitioner] has further solidified my understanding of best practices in project management. I have also taken the initiative to stay updated on emerging trends, such as digital transformation and sustainability in project execution, which are increasingly vital for organizations operating in Australia Sydney.</w:t>
      </w:r>
    </w:p>
    <w:bookmarkEnd w:id="21"/>
    <w:bookmarkStart w:id="22" w:name="alignment-with-company-names-vision"/>
    <w:p>
      <w:pPr>
        <w:pStyle w:val="Heading2"/>
      </w:pPr>
      <w:r>
        <w:t xml:space="preserve">Alignment with [Company Name]’s Vision</w:t>
      </w:r>
    </w:p>
    <w:p>
      <w:pPr>
        <w:pStyle w:val="FirstParagraph"/>
      </w:pPr>
      <w:r>
        <w:t xml:space="preserve">[Company Name]’s reputation for innovation and excellence resonates strongly with my professional values. I am particularly impressed by your recent [mention a specific project, initiative, or achievement of the company], which reflects a commitment to delivering value through strategic project management. As someone who thrives in environments that prioritize creativity and accountability, I am eager to contribute my expertise to support your mission and drive impactful outcomes.</w:t>
      </w:r>
    </w:p>
    <w:p>
      <w:pPr>
        <w:pStyle w:val="BodyText"/>
      </w:pPr>
      <w:r>
        <w:t xml:space="preserve">In Australia Sydney, where businesses are increasingly focused on adapting to global challenges while maintaining local relevance, I believe my skills in stakeholder engagement and risk mitigation will be invaluable. My experience in managing projects under tight deadlines and limited resources has prepared me to handle the unique pressures of this region’s dynamic market. I am confident that my proactive approach and problem-solving mindset will enable me to add immediate value to your team.</w:t>
      </w:r>
    </w:p>
    <w:bookmarkEnd w:id="22"/>
    <w:bookmarkStart w:id="23" w:name="why-australia-sydney"/>
    <w:p>
      <w:pPr>
        <w:pStyle w:val="Heading2"/>
      </w:pPr>
      <w:r>
        <w:t xml:space="preserve">Why Australia Sydney?</w:t>
      </w:r>
    </w:p>
    <w:p>
      <w:pPr>
        <w:pStyle w:val="FirstParagraph"/>
      </w:pPr>
      <w:r>
        <w:t xml:space="preserve">Australia Sydney is a hub of opportunity, innovation, and cultural diversity—a place where I have built a strong professional network and developed a deep understanding of the local business landscape. The city’s vibrant economy and emphasis on quality workmanship align perfectly with my career aspirations. I have always found that working in Australia Sydney provides the ideal balance between professional growth and personal fulfillment, allowing me to contribute meaningfully while enjoying the city’s unique lifestyle.</w:t>
      </w:r>
    </w:p>
    <w:p>
      <w:pPr>
        <w:pStyle w:val="BodyText"/>
      </w:pPr>
      <w:r>
        <w:t xml:space="preserve">Moreover, I have a strong commitment to contributing to the community and fostering sustainable practices. In my previous roles, I have actively participated in initiatives that align with Australia Sydney’s goals of environmental stewardship and social responsibility. This alignment further strengthens my desire to join [Company Name], an organization that values both innovation and integrity.</w:t>
      </w:r>
    </w:p>
    <w:bookmarkEnd w:id="23"/>
    <w:bookmarkStart w:id="24" w:name="conclusion"/>
    <w:p>
      <w:pPr>
        <w:pStyle w:val="Heading2"/>
      </w:pPr>
      <w:r>
        <w:t xml:space="preserve">Conclusion</w:t>
      </w:r>
    </w:p>
    <w:p>
      <w:pPr>
        <w:pStyle w:val="FirstParagraph"/>
      </w:pPr>
      <w:r>
        <w:t xml:space="preserve">In conclusion, I am excited about the opportunity to bring my expertise as a Project Manager to [Company Name] in Australia Sydney. My proven ability to lead complex projects, build cohesive teams, and deliver exceptional results makes me an ideal candidate for this role. I would welcome the chance to discuss how my background and skills align with your needs during an interview.</w:t>
      </w:r>
    </w:p>
    <w:p>
      <w:pPr>
        <w:pStyle w:val="BodyText"/>
      </w:pPr>
      <w:r>
        <w:t xml:space="preserve">Thank you for considering my application. I look forward to the possibility of contributing to [Company Name]’s continued success in Australia Sydne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6:49:58Z</dcterms:created>
  <dcterms:modified xsi:type="dcterms:W3CDTF">2025-12-11T06:49:58Z</dcterms:modified>
</cp:coreProperties>
</file>

<file path=docProps/custom.xml><?xml version="1.0" encoding="utf-8"?>
<Properties xmlns="http://schemas.openxmlformats.org/officeDocument/2006/custom-properties" xmlns:vt="http://schemas.openxmlformats.org/officeDocument/2006/docPropsVTypes"/>
</file>